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roperty for Industr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Woodham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3 945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fi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064116E" w:rsidR="00661C78" w:rsidRDefault="00B73073">
      <w:r>
        <w:rPr>
          <w:noProof/>
        </w:rPr>
        <w:drawing>
          <wp:inline distT="0" distB="0" distL="0" distR="0" wp14:anchorId="67E3CA25" wp14:editId="4B9BBB0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B73073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0:00Z</dcterms:modified>
</cp:coreProperties>
</file>